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2" w:name="X754fec758619fe3c6c257c8d30708f74d129183"/>
    <w:p>
      <w:pPr>
        <w:pStyle w:val="Heading1"/>
      </w:pPr>
      <w:r>
        <w:t xml:space="preserve">Internship Application Letter for Curriculum Develop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bookmarkStart w:id="20" w:name="date"/>
    <w:p>
      <w:pPr>
        <w:pStyle w:val="Heading2"/>
      </w:pPr>
      <w:r>
        <w:t xml:space="preserve">[Date]</w:t>
      </w:r>
    </w:p>
    <w:bookmarkEnd w:id="20"/>
    <w:p>
      <w:pPr>
        <w:pStyle w:val="FirstParagraph"/>
      </w:pPr>
      <w:r>
        <w:t xml:space="preserve">Hiring Manager</w:t>
      </w:r>
    </w:p>
    <w:p>
      <w:pPr>
        <w:pStyle w:val="BodyText"/>
      </w:pPr>
      <w:r>
        <w:t xml:space="preserve">[Organization Name]</w:t>
      </w:r>
    </w:p>
    <w:p>
      <w:pPr>
        <w:pStyle w:val="BodyText"/>
      </w:pPr>
      <w:r>
        <w:t xml:space="preserve">[Organization Address]</w:t>
      </w:r>
    </w:p>
    <w:p>
      <w:pPr>
        <w:pStyle w:val="BodyText"/>
      </w:pPr>
      <w:r>
        <w:t xml:space="preserve">Seoul, South Korea</w:t>
      </w:r>
    </w:p>
    <w:bookmarkStart w:id="21" w:name="X3247c0df7b9e8e8c28ffaa701bee519e19e3ebd"/>
    <w:p>
      <w:pPr>
        <w:pStyle w:val="Heading2"/>
      </w:pPr>
      <w:r>
        <w:t xml:space="preserve">Subject: Internship Application Letter for Curriculum Developer Position in Seoul, South Korea</w:t>
      </w:r>
    </w:p>
    <w:p>
      <w:pPr>
        <w:pStyle w:val="FirstParagraph"/>
      </w:pPr>
      <w:r>
        <w:t xml:space="preserve">Dear Hiring Manager,</w:t>
      </w:r>
    </w:p>
    <w:p>
      <w:pPr>
        <w:pStyle w:val="BodyText"/>
      </w:pPr>
      <w:r>
        <w:t xml:space="preserve">I am writing to express my enthusiastic interest in the Internship for Curriculum Developer position at [Organization Name] in Seoul, South Korea. As a dedicated education professional with a strong academic foundation and passion for innovative pedagogy, I am deeply inspired by your organization’s mission to transform educational experiences through culturally responsive curriculum design. This Internship Application Letter serves as my formal submission for this opportunity, reflecting my alignment with your vision for advancing educational excellence in South Korea Seoul.</w:t>
      </w:r>
    </w:p>
    <w:p>
      <w:pPr>
        <w:pStyle w:val="BodyText"/>
      </w:pPr>
      <w:r>
        <w:t xml:space="preserve">My academic journey at [Your University], where I majored in Educational Psychology and Curriculum Studies, has equipped me with both theoretical knowledge and practical skills directly applicable to the role of a Curriculum Developer. I have completed advanced coursework in instructional design, assessment methodologies, and cross-cultural education frameworks—subjects that are critically relevant to developing effective curricula for South Korea’s dynamic educational landscape. Notably, my thesis focused on "Integrating Digital Literacy into Korean Secondary Education: A Framework for 21st-Century Skill Development," which involved analyzing the National Curriculum Standards (NCPS) and collaborating with educators in Seoul-based schools. This research reinforced my understanding of how curriculum development must balance national educational goals with localized student needs—a principle central to your organization’s work.</w:t>
      </w:r>
    </w:p>
    <w:p>
      <w:pPr>
        <w:pStyle w:val="BodyText"/>
      </w:pPr>
      <w:r>
        <w:t xml:space="preserve">During my academic studies, I actively sought opportunities to engage with South Korea’s education system. I participated in a semester-long exchange program at Seoul National University, where I observed classroom practices in Seoul public schools and contributed to a pilot project designing STEM modules aligned with the Korean Ministry of Education’s "Future School" initiative. This experience taught me how to navigate cultural nuances in educational contexts—such as the emphasis on collective learning and respect for teacher authority—while creating resources that resonate with Korean students. I also developed proficiency in Korean language (TOPIK Level 4), enabling seamless communication with educators and stakeholders across Seoul, which is essential for a Curriculum Developer working within South Korea Seoul’s unique academic environment.</w:t>
      </w:r>
    </w:p>
    <w:p>
      <w:pPr>
        <w:pStyle w:val="BodyText"/>
      </w:pPr>
      <w:r>
        <w:t xml:space="preserve">My practical experience further demonstrates my readiness for this internship. As a Curriculum Assistant at [Previous Organization/Institution], I collaborated on developing digital learning modules for diverse learners. One project involved creating adaptive language-learning resources used in 50+ schools across Gyeonggi Province, which required sensitivity to regional educational variations—a skill directly transferable to Seoul’s multifaceted school system. I utilized tools like Articulate Storyline and Google Classroom, and my work was praised for its accessibility features (e.g., multilingual support, low-bandwidth compatibility), echoing the inclusive approach your organization champions. Additionally, I volunteered with [Non-Profit Name] to design community-based literacy programs for immigrant families in Seoul’s Gangnam district, deepening my empathy for diverse learning contexts and reinforcing my commitment to equity-driven curriculum development.</w:t>
      </w:r>
    </w:p>
    <w:p>
      <w:pPr>
        <w:pStyle w:val="BodyText"/>
      </w:pPr>
      <w:r>
        <w:t xml:space="preserve">I am particularly drawn to [Organization Name] because of your pioneering work in blending traditional Korean educational values with global best practices. Your recent initiative, [Mention Specific Project if known—e.g., "Project Hanseo"], which integrates AI-driven personalized learning while preserving Confucian principles of respect and diligence, exemplifies the innovative spirit I aspire to contribute to. In South Korea Seoul, where education is both a cornerstone of societal advancement and a highly competitive field, I am eager to support your mission by developing curricula that empower students holistically—not just academically, but as critical thinkers and compassionate global citizens.</w:t>
      </w:r>
    </w:p>
    <w:p>
      <w:pPr>
        <w:pStyle w:val="BodyText"/>
      </w:pPr>
      <w:r>
        <w:t xml:space="preserve">As a Curriculum Developer intern, I would bring meticulous attention to detail in aligning resources with Korean national standards (e.g., the revised 2023 National Curriculum), fluency in educational technology platforms, and a collaborative mindset honed through working across cultures. I understand that curriculum development in Seoul demands respect for historical context while embracing innovation—qualities I embody through my academic rigor and hands-on experience. My goal is to contribute meaningfully to your team’s projects, whether refining lesson plans for elementary science courses or supporting teacher training workshops on inclusive pedagogy.</w:t>
      </w:r>
    </w:p>
    <w:p>
      <w:pPr>
        <w:pStyle w:val="BodyText"/>
      </w:pPr>
      <w:r>
        <w:t xml:space="preserve">Furthermore, I recognize that South Korea Seoul’s education sector faces evolving challenges: from addressing student mental health concerns through curriculum integration to preparing learners for a rapidly changing global economy. As an intern, I am prepared to engage with these complexities by conducting research on emerging educational trends (e.g., STEAM integration in Korean high schools), gathering teacher feedback, and iterating on designs based on real-world classroom data. My adaptability—evidenced by my successful navigation of Seoul’s academic culture during my exchange program—ensures I will thrive within your team’s collaborative structure.</w:t>
      </w:r>
    </w:p>
    <w:p>
      <w:pPr>
        <w:pStyle w:val="BodyText"/>
      </w:pPr>
      <w:r>
        <w:t xml:space="preserve">I am confident that my academic background, cross-cultural competencies, and passion for educational equity position me to excel as a Curriculum Developer intern in South Korea Seoul. I am eager to learn from your esteemed team while contributing fresh perspectives on how curriculum can foster resilience and creativity in Korean students. Thank you for considering my Internship Application Letter. I have attached my resume for further detail and welcome the opportunity to discuss how my skills align with your goals at your convenience.</w:t>
      </w:r>
    </w:p>
    <w:p>
      <w:pPr>
        <w:pStyle w:val="BodyText"/>
      </w:pPr>
      <w:r>
        <w:t xml:space="preserve">Sincerely,</w:t>
      </w:r>
    </w:p>
    <w:p>
      <w:pPr>
        <w:pStyle w:val="BodyText"/>
      </w:pPr>
      <w:r>
        <w:t xml:space="preserve">[Your Full Name]</w:t>
      </w:r>
    </w:p>
    <w:p>
      <w:pPr>
        <w:pStyle w:val="BodyText"/>
      </w:pPr>
      <w:r>
        <w:t xml:space="preserve">This Internship Application Letter is submitted for the Curriculum Developer position at [Organization Name] in Seoul, South Korea. I am committed to supporting your mission of shaping educational futures within South Korea Seoul’s vibrant academic commun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 in Seoul, South Korea</dc:title>
  <dc:creator/>
  <cp:keywords/>
  <dcterms:created xsi:type="dcterms:W3CDTF">2026-07-20T01:13:10Z</dcterms:created>
  <dcterms:modified xsi:type="dcterms:W3CDTF">2026-07-20T01:13:10Z</dcterms:modified>
</cp:coreProperties>
</file>

<file path=docProps/custom.xml><?xml version="1.0" encoding="utf-8"?>
<Properties xmlns="http://schemas.openxmlformats.org/officeDocument/2006/custom-properties" xmlns:vt="http://schemas.openxmlformats.org/officeDocument/2006/docPropsVTypes"/>
</file>